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16B7D" w14:textId="77777777" w:rsidR="006F64D9" w:rsidRDefault="00FC03FC">
      <w:pPr>
        <w:spacing w:after="330" w:line="259" w:lineRule="auto"/>
        <w:ind w:left="0" w:right="4" w:firstLine="0"/>
        <w:jc w:val="center"/>
      </w:pPr>
      <w:bookmarkStart w:id="0" w:name="_Hlk59830843"/>
      <w:r>
        <w:rPr>
          <w:b/>
        </w:rPr>
        <w:t>SYNOPSIS</w:t>
      </w:r>
    </w:p>
    <w:p w14:paraId="25957094" w14:textId="26F21C3C" w:rsidR="006F64D9" w:rsidRDefault="00FC03FC">
      <w:pPr>
        <w:spacing w:after="91" w:line="265" w:lineRule="auto"/>
        <w:ind w:left="-4"/>
        <w:jc w:val="left"/>
      </w:pPr>
      <w:r>
        <w:rPr>
          <w:b/>
        </w:rPr>
        <w:t>Project Group No: B</w:t>
      </w:r>
      <w:r w:rsidR="00DE7C04">
        <w:rPr>
          <w:b/>
        </w:rPr>
        <w:t>3</w:t>
      </w:r>
    </w:p>
    <w:p w14:paraId="710CB342" w14:textId="77777777" w:rsidR="006F64D9" w:rsidRDefault="00FC03FC">
      <w:pPr>
        <w:tabs>
          <w:tab w:val="center" w:pos="6822"/>
        </w:tabs>
        <w:spacing w:after="3" w:line="265" w:lineRule="auto"/>
        <w:ind w:left="-14" w:firstLine="0"/>
        <w:jc w:val="left"/>
      </w:pPr>
      <w:r>
        <w:rPr>
          <w:b/>
        </w:rPr>
        <w:t>Register No:</w:t>
      </w:r>
      <w:r>
        <w:rPr>
          <w:b/>
        </w:rPr>
        <w:tab/>
        <w:t>Name:</w:t>
      </w:r>
    </w:p>
    <w:p w14:paraId="0F45CE7C" w14:textId="216E0389" w:rsidR="006F64D9" w:rsidRDefault="00DE7C04">
      <w:pPr>
        <w:numPr>
          <w:ilvl w:val="0"/>
          <w:numId w:val="1"/>
        </w:numPr>
        <w:ind w:right="10" w:hanging="428"/>
      </w:pPr>
      <w:r>
        <w:t>221003064</w:t>
      </w:r>
      <w:r>
        <w:tab/>
      </w:r>
      <w:r>
        <w:tab/>
      </w:r>
      <w:r>
        <w:tab/>
      </w:r>
      <w:r>
        <w:tab/>
      </w:r>
      <w:r>
        <w:tab/>
      </w:r>
      <w:r>
        <w:tab/>
        <w:t xml:space="preserve">    Nag Ashish S V</w:t>
      </w:r>
    </w:p>
    <w:p w14:paraId="040F26EB" w14:textId="60E654C0" w:rsidR="006F64D9" w:rsidRDefault="00DE7C04">
      <w:pPr>
        <w:numPr>
          <w:ilvl w:val="0"/>
          <w:numId w:val="1"/>
        </w:numPr>
        <w:ind w:right="10" w:hanging="428"/>
      </w:pPr>
      <w:r>
        <w:t>221003080</w:t>
      </w:r>
      <w:r w:rsidR="00FC03FC">
        <w:tab/>
      </w:r>
      <w:r>
        <w:tab/>
      </w:r>
      <w:r>
        <w:tab/>
      </w:r>
      <w:r>
        <w:tab/>
      </w:r>
      <w:r>
        <w:tab/>
      </w:r>
      <w:r>
        <w:tab/>
        <w:t xml:space="preserve">    </w:t>
      </w:r>
      <w:r w:rsidR="00FC03FC">
        <w:t>R</w:t>
      </w:r>
      <w:r>
        <w:t>anga Satya Viswa Pavan</w:t>
      </w:r>
    </w:p>
    <w:p w14:paraId="5454BDDE" w14:textId="26ACA3BD" w:rsidR="006F64D9" w:rsidRDefault="00AC05B4">
      <w:pPr>
        <w:numPr>
          <w:ilvl w:val="0"/>
          <w:numId w:val="1"/>
        </w:numPr>
        <w:spacing w:after="270"/>
        <w:ind w:right="10" w:hanging="428"/>
      </w:pPr>
      <w:r>
        <w:t>2</w:t>
      </w:r>
      <w:r w:rsidR="00FC03FC">
        <w:t>210</w:t>
      </w:r>
      <w:r>
        <w:t>0</w:t>
      </w:r>
      <w:r w:rsidR="00DE7C04">
        <w:t>3117</w:t>
      </w:r>
      <w:r w:rsidR="00FC03FC">
        <w:tab/>
      </w:r>
      <w:r w:rsidR="00DE7C04">
        <w:tab/>
      </w:r>
      <w:r w:rsidR="00DE7C04">
        <w:tab/>
      </w:r>
      <w:r w:rsidR="00DE7C04">
        <w:tab/>
      </w:r>
      <w:r w:rsidR="00DE7C04">
        <w:tab/>
      </w:r>
      <w:r w:rsidR="00DE7C04">
        <w:tab/>
        <w:t xml:space="preserve">    Pramodh Sairam P V</w:t>
      </w:r>
    </w:p>
    <w:p w14:paraId="5204C5D7" w14:textId="2556664B" w:rsidR="006F64D9" w:rsidRPr="00DE7C04" w:rsidRDefault="00FC03FC">
      <w:pPr>
        <w:spacing w:after="248"/>
        <w:ind w:left="-4" w:right="10"/>
        <w:rPr>
          <w:bCs/>
        </w:rPr>
      </w:pPr>
      <w:r>
        <w:rPr>
          <w:b/>
        </w:rPr>
        <w:t>Project Title</w:t>
      </w:r>
      <w:r w:rsidR="00DE7C04">
        <w:rPr>
          <w:b/>
        </w:rPr>
        <w:t xml:space="preserve">: </w:t>
      </w:r>
      <w:r w:rsidR="00DE7C04">
        <w:rPr>
          <w:bCs/>
        </w:rPr>
        <w:t>Handwriting Recognition and Writer Identification on text independent data</w:t>
      </w:r>
    </w:p>
    <w:p w14:paraId="1C269AEE" w14:textId="13811C61" w:rsidR="006F64D9" w:rsidRDefault="00FC03FC">
      <w:pPr>
        <w:spacing w:after="110"/>
        <w:ind w:left="-4" w:right="10"/>
      </w:pPr>
      <w:r>
        <w:rPr>
          <w:b/>
        </w:rPr>
        <w:t>Name of the Guide</w:t>
      </w:r>
      <w:r>
        <w:t xml:space="preserve">: </w:t>
      </w:r>
      <w:r w:rsidR="00DE7C04">
        <w:t>Durga Karthik</w:t>
      </w:r>
      <w:r>
        <w:t>/</w:t>
      </w:r>
      <w:r w:rsidR="00DE7C04">
        <w:t>AP-III</w:t>
      </w:r>
      <w:r>
        <w:t>/CSE/SRC/SASTRA</w:t>
      </w:r>
    </w:p>
    <w:p w14:paraId="10125D6D" w14:textId="77777777" w:rsidR="006F64D9" w:rsidRDefault="00FC03FC">
      <w:pPr>
        <w:spacing w:after="3" w:line="265" w:lineRule="auto"/>
        <w:ind w:left="-4"/>
        <w:jc w:val="left"/>
      </w:pPr>
      <w:r>
        <w:rPr>
          <w:b/>
        </w:rPr>
        <w:t>Abstract:</w:t>
      </w:r>
    </w:p>
    <w:p w14:paraId="349C247E" w14:textId="77777777" w:rsidR="00386957" w:rsidRDefault="00210817" w:rsidP="00210817">
      <w:pPr>
        <w:spacing w:after="40" w:line="265" w:lineRule="auto"/>
        <w:ind w:left="-4"/>
      </w:pPr>
      <w:r>
        <w:tab/>
      </w:r>
      <w:r>
        <w:tab/>
      </w:r>
      <w:r>
        <w:tab/>
        <w:t>Identification of a person from his handwriting is one of the challenging problems, however, it is not new. No one can repudiate its applications in a number of domains, such as bio-metrics, forensic analysis, historical documents, and ancient manuscripts. Handwriting plays a key role in presentation of learned behaviour of the person. It is the main identity of a person. Deep learning-based approaches have proved as the best feature extractors from massive amounts of heterogeneous data and provide promising and surprising predictions of patterns as compared with traditional approaches. Automatic writer identification system helps in determining and identifying whether the given handwriting is truly matched and assigned to the claimed writer of handwriting.</w:t>
      </w:r>
    </w:p>
    <w:p w14:paraId="40F1BECC" w14:textId="060623E8" w:rsidR="00210817" w:rsidRDefault="00210817" w:rsidP="00210817">
      <w:pPr>
        <w:spacing w:after="40" w:line="265" w:lineRule="auto"/>
        <w:ind w:left="-4"/>
      </w:pPr>
      <w:r>
        <w:t xml:space="preserve"> </w:t>
      </w:r>
    </w:p>
    <w:p w14:paraId="6974AFC9" w14:textId="50E6CA75" w:rsidR="006F64D9" w:rsidRDefault="00FC03FC" w:rsidP="00210817">
      <w:pPr>
        <w:spacing w:after="40" w:line="265" w:lineRule="auto"/>
        <w:ind w:left="-4"/>
      </w:pPr>
      <w:r>
        <w:rPr>
          <w:b/>
        </w:rPr>
        <w:t>Specific Contribution:</w:t>
      </w:r>
    </w:p>
    <w:p w14:paraId="3C88900E" w14:textId="02810D47" w:rsidR="006F64D9" w:rsidRDefault="00C27835">
      <w:pPr>
        <w:numPr>
          <w:ilvl w:val="0"/>
          <w:numId w:val="2"/>
        </w:numPr>
        <w:spacing w:after="32"/>
        <w:ind w:right="10" w:hanging="361"/>
      </w:pPr>
      <w:r>
        <w:t>Created a Convolutional Neural Network based on AlexNet architecture and configured the appropriate param</w:t>
      </w:r>
      <w:r w:rsidR="00DA42C9">
        <w:t>e</w:t>
      </w:r>
      <w:r>
        <w:t>ters</w:t>
      </w:r>
      <w:r w:rsidR="00DA42C9">
        <w:t xml:space="preserve"> like optimizer, loss function, activation functions, epochs, no of filters and strides etc. </w:t>
      </w:r>
      <w:r w:rsidR="0087263A">
        <w:t xml:space="preserve">Implemented training, testing and validation of the model. </w:t>
      </w:r>
    </w:p>
    <w:p w14:paraId="5E0B415A" w14:textId="6530CBDD" w:rsidR="006F64D9" w:rsidRDefault="007F77CF">
      <w:pPr>
        <w:numPr>
          <w:ilvl w:val="0"/>
          <w:numId w:val="2"/>
        </w:numPr>
        <w:ind w:right="10" w:hanging="361"/>
      </w:pPr>
      <w:r>
        <w:t>Designed the entire workflow of the project and resolved issues occurred in various stages of the project</w:t>
      </w:r>
      <w:r w:rsidR="00FC03FC">
        <w:t>.</w:t>
      </w:r>
    </w:p>
    <w:p w14:paraId="1C09D22D" w14:textId="77777777" w:rsidR="00386957" w:rsidRDefault="00386957" w:rsidP="00386957">
      <w:pPr>
        <w:ind w:left="721" w:right="10" w:firstLine="0"/>
      </w:pPr>
    </w:p>
    <w:p w14:paraId="70D6F27C" w14:textId="77777777" w:rsidR="006F64D9" w:rsidRDefault="00FC03FC">
      <w:pPr>
        <w:spacing w:after="3" w:line="265" w:lineRule="auto"/>
        <w:ind w:left="-4"/>
        <w:jc w:val="left"/>
      </w:pPr>
      <w:r>
        <w:rPr>
          <w:b/>
        </w:rPr>
        <w:t>Specific Learning:</w:t>
      </w:r>
    </w:p>
    <w:p w14:paraId="01216242" w14:textId="5E732D9F" w:rsidR="006F64D9" w:rsidRDefault="00FC03FC">
      <w:pPr>
        <w:ind w:left="721" w:right="10" w:hanging="360"/>
      </w:pPr>
      <w:r>
        <w:t xml:space="preserve">1. </w:t>
      </w:r>
      <w:r w:rsidR="007F77CF">
        <w:t>Learnt various concepts involved in CNN like convolution, pooling,</w:t>
      </w:r>
      <w:r w:rsidR="00AC05B4">
        <w:t xml:space="preserve"> flattening, batch normalization, ANN,</w:t>
      </w:r>
      <w:r w:rsidR="007F77CF">
        <w:t xml:space="preserve"> back propagations</w:t>
      </w:r>
      <w:r w:rsidR="00AC05B4">
        <w:t xml:space="preserve"> along with the mathematics lying behind them.</w:t>
      </w:r>
    </w:p>
    <w:p w14:paraId="03AA197D" w14:textId="3FD0C99C" w:rsidR="00AC05B4" w:rsidRDefault="00AC05B4">
      <w:pPr>
        <w:ind w:left="721" w:right="10" w:hanging="360"/>
      </w:pPr>
      <w:r>
        <w:t>2. Understood various insights about AlexNet architecture and its implementation.</w:t>
      </w:r>
    </w:p>
    <w:p w14:paraId="47D34787" w14:textId="77777777" w:rsidR="00386957" w:rsidRDefault="00386957">
      <w:pPr>
        <w:ind w:left="721" w:right="10" w:hanging="360"/>
      </w:pPr>
    </w:p>
    <w:p w14:paraId="78C31DF8" w14:textId="05ED4E6B" w:rsidR="006F64D9" w:rsidRDefault="00FC03FC">
      <w:pPr>
        <w:spacing w:after="3" w:line="265" w:lineRule="auto"/>
        <w:ind w:left="-4"/>
        <w:jc w:val="left"/>
      </w:pPr>
      <w:r>
        <w:rPr>
          <w:b/>
        </w:rPr>
        <w:t>Technical Limitations &amp; Ethical Challenges faced</w:t>
      </w:r>
    </w:p>
    <w:p w14:paraId="7061A270" w14:textId="66FB306B" w:rsidR="006F64D9" w:rsidRDefault="00FC03FC" w:rsidP="00AC05B4">
      <w:pPr>
        <w:spacing w:after="0"/>
        <w:ind w:left="720" w:right="125" w:hanging="357"/>
      </w:pPr>
      <w:r>
        <w:t xml:space="preserve">1. </w:t>
      </w:r>
      <w:r w:rsidR="007F77CF">
        <w:t xml:space="preserve">To train a deep learning model with more than 300k trainable parameters, it is highly time consuming and requires a high-end GPU. </w:t>
      </w:r>
      <w:r w:rsidR="00AC05B4">
        <w:t>Hence,</w:t>
      </w:r>
      <w:r w:rsidR="007F77CF">
        <w:t xml:space="preserve"> we restricted the number of writers to only 10 because of these hardware limitations.</w:t>
      </w:r>
    </w:p>
    <w:p w14:paraId="05FE1C3C" w14:textId="0F6BE86D" w:rsidR="007F77CF" w:rsidRDefault="007F77CF">
      <w:pPr>
        <w:spacing w:after="290"/>
        <w:ind w:left="721" w:right="126" w:hanging="360"/>
      </w:pPr>
      <w:r>
        <w:t>2. Linking the three main stages (CNN model, backend API and UI) is quite c</w:t>
      </w:r>
      <w:bookmarkStart w:id="1" w:name="_GoBack"/>
      <w:bookmarkEnd w:id="1"/>
      <w:r>
        <w:t>hallenging.</w:t>
      </w:r>
    </w:p>
    <w:p w14:paraId="39C06408" w14:textId="77777777" w:rsidR="00386957" w:rsidRDefault="00386957">
      <w:pPr>
        <w:spacing w:after="290"/>
        <w:ind w:left="721" w:right="126" w:hanging="360"/>
      </w:pPr>
    </w:p>
    <w:p w14:paraId="6CA184EB" w14:textId="19CF0168" w:rsidR="006F64D9" w:rsidRDefault="00FC03FC" w:rsidP="00AC05B4">
      <w:pPr>
        <w:spacing w:after="480" w:line="259" w:lineRule="auto"/>
        <w:ind w:left="0" w:firstLine="0"/>
        <w:jc w:val="left"/>
      </w:pPr>
      <w:r>
        <w:rPr>
          <w:b/>
        </w:rPr>
        <w:t xml:space="preserve">Keywords: </w:t>
      </w:r>
      <w:r w:rsidR="00AC05B4">
        <w:t xml:space="preserve">Handwriting Recognition, Writer Identification, AlexNet, Convolutional Neural </w:t>
      </w:r>
      <w:r w:rsidR="00AC05B4">
        <w:tab/>
        <w:t xml:space="preserve">        Networks, Artificial Neural Networks, Image Augmentation</w:t>
      </w:r>
    </w:p>
    <w:p w14:paraId="0C2D72D0" w14:textId="45667E08" w:rsidR="00386957" w:rsidRDefault="00386957" w:rsidP="00AC05B4">
      <w:pPr>
        <w:ind w:left="631" w:right="10"/>
      </w:pPr>
      <w:r>
        <w:rPr>
          <w:noProof/>
        </w:rPr>
        <w:lastRenderedPageBreak/>
        <w:drawing>
          <wp:inline distT="0" distB="0" distL="0" distR="0" wp14:anchorId="6791F0AF" wp14:editId="1F3D4335">
            <wp:extent cx="1784733" cy="776596"/>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14016" t="6494" r="11876" b="15570"/>
                    <a:stretch/>
                  </pic:blipFill>
                  <pic:spPr bwMode="auto">
                    <a:xfrm>
                      <a:off x="0" y="0"/>
                      <a:ext cx="1873996" cy="815437"/>
                    </a:xfrm>
                    <a:prstGeom prst="rect">
                      <a:avLst/>
                    </a:prstGeom>
                    <a:noFill/>
                    <a:ln>
                      <a:noFill/>
                    </a:ln>
                    <a:extLst>
                      <a:ext uri="{53640926-AAD7-44D8-BBD7-CCE9431645EC}">
                        <a14:shadowObscured xmlns:a14="http://schemas.microsoft.com/office/drawing/2010/main"/>
                      </a:ext>
                    </a:extLst>
                  </pic:spPr>
                </pic:pic>
              </a:graphicData>
            </a:graphic>
          </wp:inline>
        </w:drawing>
      </w:r>
      <w:r w:rsidR="00E428D2">
        <w:t xml:space="preserve">                                                                    </w:t>
      </w:r>
      <w:r w:rsidR="00E428D2" w:rsidRPr="00386957">
        <w:drawing>
          <wp:inline distT="0" distB="0" distL="0" distR="0" wp14:anchorId="4EDF8EBA" wp14:editId="717367D5">
            <wp:extent cx="1581231" cy="4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81231" cy="482625"/>
                    </a:xfrm>
                    <a:prstGeom prst="rect">
                      <a:avLst/>
                    </a:prstGeom>
                  </pic:spPr>
                </pic:pic>
              </a:graphicData>
            </a:graphic>
          </wp:inline>
        </w:drawing>
      </w:r>
      <w:r w:rsidR="00E428D2">
        <w:t xml:space="preserve">  </w:t>
      </w:r>
    </w:p>
    <w:p w14:paraId="0ABA151E" w14:textId="332D642E" w:rsidR="00AC05B4" w:rsidRDefault="00FC03FC" w:rsidP="00AC05B4">
      <w:pPr>
        <w:ind w:left="631" w:right="10"/>
      </w:pPr>
      <w:r>
        <w:t>(</w:t>
      </w:r>
      <w:r w:rsidR="00DE7C04">
        <w:t>NAG ASHISH S V</w:t>
      </w:r>
      <w:r>
        <w:t>)</w:t>
      </w:r>
      <w:r w:rsidR="00386957">
        <w:t xml:space="preserve">                                                                  </w:t>
      </w:r>
    </w:p>
    <w:p w14:paraId="24193192" w14:textId="7FD29817" w:rsidR="006F64D9" w:rsidRDefault="00FC03FC" w:rsidP="00AC05B4">
      <w:pPr>
        <w:ind w:right="11" w:hanging="11"/>
        <w:rPr>
          <w:b/>
        </w:rPr>
      </w:pPr>
      <w:r>
        <w:rPr>
          <w:b/>
        </w:rPr>
        <w:t>Name &amp; Signature of the Student</w:t>
      </w:r>
      <w:r>
        <w:rPr>
          <w:b/>
        </w:rPr>
        <w:tab/>
      </w:r>
      <w:r w:rsidR="00AC05B4">
        <w:rPr>
          <w:b/>
        </w:rPr>
        <w:tab/>
      </w:r>
      <w:r w:rsidR="00AC05B4">
        <w:rPr>
          <w:b/>
        </w:rPr>
        <w:tab/>
      </w:r>
      <w:r w:rsidR="00AC05B4">
        <w:rPr>
          <w:b/>
        </w:rPr>
        <w:tab/>
        <w:t xml:space="preserve">                 </w:t>
      </w:r>
      <w:r>
        <w:rPr>
          <w:b/>
        </w:rPr>
        <w:t>Signature of Guide</w:t>
      </w:r>
    </w:p>
    <w:p w14:paraId="74E94C7C" w14:textId="1128C46B" w:rsidR="00AC05B4" w:rsidRDefault="00AC05B4" w:rsidP="00AC05B4">
      <w:pPr>
        <w:ind w:left="631" w:right="10"/>
      </w:pPr>
    </w:p>
    <w:p w14:paraId="64040241" w14:textId="77777777" w:rsidR="00386957" w:rsidRDefault="00386957" w:rsidP="00AC05B4">
      <w:pPr>
        <w:ind w:left="631" w:right="10"/>
      </w:pPr>
    </w:p>
    <w:p w14:paraId="758F82B5" w14:textId="4126CBBD" w:rsidR="006F64D9" w:rsidRDefault="00FC03FC">
      <w:pPr>
        <w:spacing w:after="3" w:line="265" w:lineRule="auto"/>
        <w:ind w:left="-4"/>
        <w:jc w:val="left"/>
      </w:pPr>
      <w:r>
        <w:rPr>
          <w:b/>
        </w:rPr>
        <w:t>Date:</w:t>
      </w:r>
      <w:bookmarkEnd w:id="0"/>
      <w:r w:rsidR="00E428D2">
        <w:rPr>
          <w:b/>
        </w:rPr>
        <w:t xml:space="preserve">   </w:t>
      </w:r>
      <w:r w:rsidR="00E428D2" w:rsidRPr="00E428D2">
        <w:rPr>
          <w:bCs/>
        </w:rPr>
        <w:t>28.12.2020</w:t>
      </w:r>
    </w:p>
    <w:sectPr w:rsidR="006F64D9">
      <w:pgSz w:w="11900" w:h="16840"/>
      <w:pgMar w:top="1440" w:right="1422" w:bottom="1440" w:left="143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3254D"/>
    <w:multiLevelType w:val="hybridMultilevel"/>
    <w:tmpl w:val="73700E62"/>
    <w:lvl w:ilvl="0" w:tplc="15604A3A">
      <w:start w:val="1"/>
      <w:numFmt w:val="decimal"/>
      <w:lvlText w:val="%1."/>
      <w:lvlJc w:val="left"/>
      <w:pPr>
        <w:ind w:left="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6C06B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96F5C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12B6E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D89DB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8C64B3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05EA0E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C482D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4652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20A31E2"/>
    <w:multiLevelType w:val="hybridMultilevel"/>
    <w:tmpl w:val="BC384DA0"/>
    <w:lvl w:ilvl="0" w:tplc="508A3800">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4029A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48212E">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4D6EEC8">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73A0A94">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89682FA">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E0DE4C">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D7A6178">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068D40">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MDE0NjcwtDA0MbFU0lEKTi0uzszPAykwrgUAyvJpdiwAAAA="/>
  </w:docVars>
  <w:rsids>
    <w:rsidRoot w:val="006F64D9"/>
    <w:rsid w:val="00210817"/>
    <w:rsid w:val="00386957"/>
    <w:rsid w:val="006F64D9"/>
    <w:rsid w:val="007F77CF"/>
    <w:rsid w:val="00827660"/>
    <w:rsid w:val="0087263A"/>
    <w:rsid w:val="00AC05B4"/>
    <w:rsid w:val="00C27835"/>
    <w:rsid w:val="00D3015E"/>
    <w:rsid w:val="00DA42C9"/>
    <w:rsid w:val="00DE7C04"/>
    <w:rsid w:val="00E428D2"/>
    <w:rsid w:val="00FC03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BCF28"/>
  <w15:docId w15:val="{863BBE5C-0D45-41AC-A87D-9C0C6C407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5" w:line="269" w:lineRule="auto"/>
      <w:ind w:left="11"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Sv</dc:creator>
  <cp:keywords/>
  <cp:lastModifiedBy>Ashish Sv</cp:lastModifiedBy>
  <cp:revision>3</cp:revision>
  <cp:lastPrinted>2020-12-28T13:19:00Z</cp:lastPrinted>
  <dcterms:created xsi:type="dcterms:W3CDTF">2020-12-28T13:19:00Z</dcterms:created>
  <dcterms:modified xsi:type="dcterms:W3CDTF">2020-12-28T13:22:00Z</dcterms:modified>
</cp:coreProperties>
</file>